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DA93B" w14:textId="77777777" w:rsidR="00FB1B16" w:rsidRDefault="00AB729C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                                                       </w:t>
      </w:r>
    </w:p>
    <w:p w14:paraId="605E8DCC" w14:textId="683F8211" w:rsidR="002E7137" w:rsidRPr="00F238C8" w:rsidRDefault="002D7B19">
      <w:pPr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F238C8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Name : </w:t>
      </w:r>
      <w:r w:rsidR="002E7137" w:rsidRPr="00F238C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F238C8">
        <w:rPr>
          <w:rFonts w:ascii="Times New Roman" w:hAnsi="Times New Roman" w:cs="Times New Roman"/>
          <w:b/>
          <w:bCs/>
          <w:sz w:val="28"/>
          <w:szCs w:val="28"/>
        </w:rPr>
        <w:t>reshtha Chakraborty</w:t>
      </w:r>
      <w:r w:rsidR="00B67CC5" w:rsidRPr="00F238C8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</w:t>
      </w:r>
      <w:r w:rsidR="00AB729C" w:rsidRPr="00F238C8"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</w:p>
    <w:p w14:paraId="388432CB" w14:textId="07C5ED9C" w:rsidR="00B95615" w:rsidRDefault="002D7B19">
      <w:pPr>
        <w:rPr>
          <w:rFonts w:ascii="Times New Roman" w:hAnsi="Times New Roman" w:cs="Times New Roman"/>
          <w:sz w:val="24"/>
          <w:szCs w:val="24"/>
        </w:rPr>
      </w:pPr>
      <w:r w:rsidRPr="002D7B19">
        <w:rPr>
          <w:rFonts w:ascii="Times New Roman" w:hAnsi="Times New Roman" w:cs="Times New Roman"/>
          <w:sz w:val="24"/>
          <w:szCs w:val="24"/>
        </w:rPr>
        <w:t xml:space="preserve">Designation:  PhD Research Scholar </w:t>
      </w:r>
    </w:p>
    <w:p w14:paraId="17F806E6" w14:textId="2BE7D4DC" w:rsidR="00AE1A67" w:rsidRPr="002D7B19" w:rsidRDefault="002D7B19">
      <w:pPr>
        <w:rPr>
          <w:rFonts w:ascii="Times New Roman" w:hAnsi="Times New Roman" w:cs="Times New Roman"/>
          <w:sz w:val="24"/>
          <w:szCs w:val="24"/>
        </w:rPr>
      </w:pPr>
      <w:r w:rsidRPr="002D7B19">
        <w:rPr>
          <w:rFonts w:ascii="Times New Roman" w:hAnsi="Times New Roman" w:cs="Times New Roman"/>
          <w:sz w:val="24"/>
          <w:szCs w:val="24"/>
        </w:rPr>
        <w:t>E-mail:</w:t>
      </w:r>
      <w:r w:rsidR="00AE1A67" w:rsidRPr="002D7B19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AE1A67" w:rsidRPr="002D7B19">
          <w:rPr>
            <w:rStyle w:val="Hyperlink"/>
            <w:rFonts w:ascii="Times New Roman" w:hAnsi="Times New Roman" w:cs="Times New Roman"/>
            <w:sz w:val="24"/>
            <w:szCs w:val="24"/>
          </w:rPr>
          <w:t>sreshtha90@gmail.com</w:t>
        </w:r>
      </w:hyperlink>
    </w:p>
    <w:p w14:paraId="42C1696C" w14:textId="27C455D7" w:rsidR="00A31849" w:rsidRDefault="002D7B19">
      <w:pPr>
        <w:rPr>
          <w:rFonts w:ascii="Times New Roman" w:hAnsi="Times New Roman" w:cs="Times New Roman"/>
          <w:sz w:val="24"/>
          <w:szCs w:val="24"/>
        </w:rPr>
      </w:pPr>
      <w:r w:rsidRPr="002D7B19">
        <w:rPr>
          <w:rFonts w:ascii="Times New Roman" w:hAnsi="Times New Roman" w:cs="Times New Roman"/>
          <w:sz w:val="24"/>
          <w:szCs w:val="24"/>
        </w:rPr>
        <w:t>Phon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1A67" w:rsidRPr="002D7B19">
        <w:rPr>
          <w:rFonts w:ascii="Times New Roman" w:hAnsi="Times New Roman" w:cs="Times New Roman"/>
          <w:sz w:val="24"/>
          <w:szCs w:val="24"/>
        </w:rPr>
        <w:t>09971453122</w:t>
      </w:r>
      <w:r w:rsidR="00FB1B16">
        <w:rPr>
          <w:rFonts w:ascii="Times New Roman" w:hAnsi="Times New Roman" w:cs="Times New Roman"/>
          <w:sz w:val="24"/>
          <w:szCs w:val="24"/>
        </w:rPr>
        <w:t xml:space="preserve"> / </w:t>
      </w:r>
      <w:r w:rsidR="002058D0" w:rsidRPr="002D7B19">
        <w:rPr>
          <w:rFonts w:ascii="Times New Roman" w:hAnsi="Times New Roman" w:cs="Times New Roman"/>
          <w:sz w:val="24"/>
          <w:szCs w:val="24"/>
        </w:rPr>
        <w:t>8981119255</w:t>
      </w:r>
    </w:p>
    <w:p w14:paraId="36866BC4" w14:textId="43D6C860" w:rsidR="002D7B19" w:rsidRDefault="002D7B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Birth: 14</w:t>
      </w:r>
      <w:r w:rsidRPr="002D7B1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July 1990 </w:t>
      </w:r>
    </w:p>
    <w:p w14:paraId="098ED3B3" w14:textId="3275EE25" w:rsidR="002D7B19" w:rsidRDefault="00715E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:</w:t>
      </w:r>
      <w:r w:rsidR="002D7B19">
        <w:rPr>
          <w:rFonts w:ascii="Times New Roman" w:hAnsi="Times New Roman" w:cs="Times New Roman"/>
          <w:sz w:val="24"/>
          <w:szCs w:val="24"/>
        </w:rPr>
        <w:t xml:space="preserve"> Female </w:t>
      </w:r>
    </w:p>
    <w:p w14:paraId="713DDE93" w14:textId="0A444D4A" w:rsidR="00AD5672" w:rsidRDefault="00AD56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– M</w:t>
      </w:r>
      <w:r w:rsidR="0021186C">
        <w:rPr>
          <w:rFonts w:ascii="Times New Roman" w:hAnsi="Times New Roman" w:cs="Times New Roman"/>
          <w:sz w:val="24"/>
          <w:szCs w:val="24"/>
        </w:rPr>
        <w:t>508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jn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186C">
        <w:rPr>
          <w:rFonts w:ascii="Times New Roman" w:hAnsi="Times New Roman" w:cs="Times New Roman"/>
          <w:sz w:val="24"/>
          <w:szCs w:val="24"/>
        </w:rPr>
        <w:t>Landmark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186C">
        <w:rPr>
          <w:rFonts w:ascii="Times New Roman" w:hAnsi="Times New Roman" w:cs="Times New Roman"/>
          <w:sz w:val="24"/>
          <w:szCs w:val="24"/>
        </w:rPr>
        <w:t>Vaishali,</w:t>
      </w:r>
      <w:r>
        <w:rPr>
          <w:rFonts w:ascii="Times New Roman" w:hAnsi="Times New Roman" w:cs="Times New Roman"/>
          <w:sz w:val="24"/>
          <w:szCs w:val="24"/>
        </w:rPr>
        <w:t xml:space="preserve"> Delhi-NCR.</w:t>
      </w:r>
    </w:p>
    <w:p w14:paraId="4DFCA426" w14:textId="06022655" w:rsidR="00252A1B" w:rsidRPr="00D37062" w:rsidRDefault="002D7B19" w:rsidP="008C1E7C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3706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cademic </w:t>
      </w:r>
      <w:r w:rsidR="00C31F86" w:rsidRPr="00D37062">
        <w:rPr>
          <w:rFonts w:ascii="Times New Roman" w:hAnsi="Times New Roman" w:cs="Times New Roman"/>
          <w:b/>
          <w:bCs/>
          <w:sz w:val="28"/>
          <w:szCs w:val="28"/>
          <w:u w:val="single"/>
        </w:rPr>
        <w:t>Qualification:</w:t>
      </w:r>
    </w:p>
    <w:p w14:paraId="072B07F1" w14:textId="7E392930" w:rsidR="00135895" w:rsidRDefault="008C1E7C" w:rsidP="00DE4D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4DF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hD Candidate (Thesis Submitted) </w:t>
      </w:r>
      <w:r w:rsidRPr="00DE4DF1">
        <w:rPr>
          <w:rFonts w:ascii="Times New Roman" w:hAnsi="Times New Roman" w:cs="Times New Roman"/>
          <w:sz w:val="24"/>
          <w:szCs w:val="24"/>
        </w:rPr>
        <w:t xml:space="preserve">at 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waharlal Nehru University, </w:t>
      </w:r>
      <w:bookmarkStart w:id="0" w:name="_Hlk83400806"/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nter for West Asian Studies, School of International Studies </w:t>
      </w:r>
      <w:bookmarkEnd w:id="0"/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(2016 -2021).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59B2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xperience in collecting </w:t>
      </w:r>
      <w:r w:rsidR="00A623B4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data,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ypothesis </w:t>
      </w:r>
      <w:r w:rsidR="00A623B4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formulation,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earch </w:t>
      </w:r>
      <w:r w:rsidR="00C47D93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design,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ntitative and qualitative data collection and use of primary </w:t>
      </w:r>
      <w:r w:rsidR="00C47D93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resources,</w:t>
      </w:r>
      <w:r w:rsidR="00135895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ducting interviews</w:t>
      </w:r>
      <w:r w:rsidR="008359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rained in writing </w:t>
      </w:r>
      <w:r w:rsidR="00AD5672">
        <w:rPr>
          <w:rFonts w:ascii="Times New Roman" w:hAnsi="Times New Roman" w:cs="Times New Roman"/>
          <w:color w:val="000000" w:themeColor="text1"/>
          <w:sz w:val="24"/>
          <w:szCs w:val="24"/>
        </w:rPr>
        <w:t>reports, analytical essays.</w:t>
      </w:r>
    </w:p>
    <w:p w14:paraId="71EE1823" w14:textId="4080B605" w:rsidR="00C466E6" w:rsidRPr="00C466E6" w:rsidRDefault="00C466E6" w:rsidP="00C466E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466E6">
        <w:rPr>
          <w:rFonts w:ascii="Times New Roman" w:hAnsi="Times New Roman" w:cs="Times New Roman"/>
          <w:sz w:val="24"/>
          <w:szCs w:val="24"/>
        </w:rPr>
        <w:t>Conducted field trip funded by Indian Council for Social Science Research</w:t>
      </w:r>
    </w:p>
    <w:p w14:paraId="24D3B2C9" w14:textId="0F9096E4" w:rsidR="00C466E6" w:rsidRPr="00C466E6" w:rsidRDefault="00C466E6" w:rsidP="00C466E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ed papers at International and National Conferences </w:t>
      </w:r>
    </w:p>
    <w:p w14:paraId="1221C517" w14:textId="77777777" w:rsidR="00DE4DF1" w:rsidRPr="00C466E6" w:rsidRDefault="00DE4DF1" w:rsidP="00DE4DF1">
      <w:pPr>
        <w:pStyle w:val="ListParagraph"/>
        <w:ind w:firstLine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095DB1" w14:textId="5133E804" w:rsidR="00DE4DF1" w:rsidRDefault="008C1E7C" w:rsidP="0081770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MPhil 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Center for West Asian Studies, School of International Studies, Jawaharlal Nehru University, 2014-2016, Grade A (78%), Submitted my dissertation under the supervision of Dr. A K Pasha, Titled – The Role of Qatar in Israel-Palestine Conflict, 1995-2013.  </w:t>
      </w:r>
    </w:p>
    <w:p w14:paraId="1C9FA0B1" w14:textId="77777777" w:rsidR="00C466E6" w:rsidRPr="00C466E6" w:rsidRDefault="00C466E6" w:rsidP="00C466E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58CC3A" w14:textId="6B55ADB1" w:rsidR="00C466E6" w:rsidRDefault="00C466E6" w:rsidP="00C466E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rried primary field research </w:t>
      </w:r>
      <w:r w:rsidR="00F27495">
        <w:rPr>
          <w:rFonts w:ascii="Times New Roman" w:hAnsi="Times New Roman" w:cs="Times New Roman"/>
          <w:color w:val="000000" w:themeColor="text1"/>
          <w:sz w:val="24"/>
          <w:szCs w:val="24"/>
        </w:rPr>
        <w:t>and secondary research on Israel-Palestine Conflict</w:t>
      </w:r>
    </w:p>
    <w:p w14:paraId="50F54760" w14:textId="2C3C30F4" w:rsidR="00F27495" w:rsidRDefault="00F27495" w:rsidP="00C466E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isited Palestine and witnessed the first-hand account of the Palestinian People</w:t>
      </w:r>
      <w:r w:rsidR="002118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ive inside Palestinian territories </w:t>
      </w:r>
      <w:proofErr w:type="gramStart"/>
      <w:r w:rsidR="0021186C">
        <w:rPr>
          <w:rFonts w:ascii="Times New Roman" w:hAnsi="Times New Roman" w:cs="Times New Roman"/>
          <w:color w:val="000000" w:themeColor="text1"/>
          <w:sz w:val="24"/>
          <w:szCs w:val="24"/>
        </w:rPr>
        <w:t>( visited</w:t>
      </w:r>
      <w:proofErr w:type="gramEnd"/>
      <w:r w:rsidR="002118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fugee camps )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hosted by the Palestinian Embassy</w:t>
      </w:r>
      <w:r w:rsidR="0021186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A2A3602" w14:textId="77777777" w:rsidR="00817706" w:rsidRPr="00817706" w:rsidRDefault="00817706" w:rsidP="0081770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FA3B7F" w14:textId="3E003C7D" w:rsidR="008C1E7C" w:rsidRDefault="008C1E7C" w:rsidP="00DE4D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MA in</w:t>
      </w:r>
      <w:r w:rsidR="002B6ECD"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Political Science with</w:t>
      </w:r>
      <w:r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International Relations 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from Jadavpur University (2012-</w:t>
      </w:r>
      <w:r w:rsidR="002B6ECD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2014)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de – 69 percent with Special Papers- 1) Theories of International </w:t>
      </w:r>
      <w:r w:rsidR="002B6ECD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Security,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de A plus 2) West Asian </w:t>
      </w:r>
      <w:r w:rsidR="002B6ECD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Politics.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de A plus 3) Theories of Non-conventional </w:t>
      </w:r>
      <w:r w:rsidR="002B6ECD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Security,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de A plus</w:t>
      </w:r>
      <w:r w:rsidR="002B6ECD"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A1D6299" w14:textId="77777777" w:rsidR="00DE4DF1" w:rsidRPr="00DE4DF1" w:rsidRDefault="00DE4DF1" w:rsidP="00DE4DF1">
      <w:pPr>
        <w:pStyle w:val="ListParagraph"/>
        <w:ind w:firstLine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0D8871" w14:textId="7FD7C57F" w:rsidR="002B6ECD" w:rsidRPr="00DE4DF1" w:rsidRDefault="002B6ECD" w:rsidP="00DE4D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BA in Political Science 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>St. Xavier’s college, Kolkata (Calcutta University) with 55 percent and Elective Papers Sociology and English. (2009-2012)</w:t>
      </w:r>
    </w:p>
    <w:p w14:paraId="5DB834E7" w14:textId="77777777" w:rsidR="00DE4DF1" w:rsidRPr="00DE4DF1" w:rsidRDefault="00DE4DF1" w:rsidP="00DE4DF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390200B7" w14:textId="33A50DAD" w:rsidR="00B238C6" w:rsidRPr="0021186C" w:rsidRDefault="002B6ECD" w:rsidP="00B238C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4D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Higher Secondary</w:t>
      </w:r>
      <w:r w:rsidRPr="00DE4D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West Bengal board of Higher Secondary Education (Class 12) with 85 percent in Humanities.</w:t>
      </w:r>
    </w:p>
    <w:p w14:paraId="75DA415E" w14:textId="5DD7C088" w:rsidR="00B238C6" w:rsidRPr="00B238C6" w:rsidRDefault="00B238C6" w:rsidP="00B238C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238C6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Work Experience </w:t>
      </w:r>
    </w:p>
    <w:p w14:paraId="510AB154" w14:textId="77777777" w:rsidR="00B238C6" w:rsidRPr="00B238C6" w:rsidRDefault="00B238C6" w:rsidP="00B23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>Teaching Experience at O P Jindal University for a semester (Year: 2015)</w:t>
      </w:r>
    </w:p>
    <w:p w14:paraId="2241B8DC" w14:textId="77777777" w:rsidR="00B238C6" w:rsidRPr="00B238C6" w:rsidRDefault="00B238C6" w:rsidP="00B238C6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              Modules: </w:t>
      </w:r>
      <w:r w:rsidRPr="00B238C6">
        <w:rPr>
          <w:rFonts w:ascii="Times New Roman" w:eastAsia="Calibri" w:hAnsi="Times New Roman" w:cs="Times New Roman"/>
          <w:b/>
          <w:bCs/>
          <w:sz w:val="24"/>
          <w:szCs w:val="24"/>
        </w:rPr>
        <w:t>Energy Politics of the Gulf, Migration and Refugee.</w:t>
      </w:r>
    </w:p>
    <w:p w14:paraId="4E5DA57D" w14:textId="77777777" w:rsidR="00B238C6" w:rsidRPr="00B238C6" w:rsidRDefault="00B238C6" w:rsidP="00B23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>Teaching Experience in Secondary School for 3 years (International Baccalaureate Diploma Program / IGCSE A levels / CBSE)</w:t>
      </w:r>
    </w:p>
    <w:p w14:paraId="79A296E1" w14:textId="44CC25D2" w:rsidR="00B238C6" w:rsidRPr="00B238C6" w:rsidRDefault="00B238C6" w:rsidP="00B238C6">
      <w:pPr>
        <w:pStyle w:val="ListParagraph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            School:  Pathways School </w:t>
      </w:r>
      <w:r w:rsidR="005030C5"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Gurgaon </w:t>
      </w:r>
      <w:r w:rsidR="005030C5">
        <w:rPr>
          <w:rFonts w:ascii="Times New Roman" w:hAnsi="Times New Roman" w:cs="Times New Roman"/>
          <w:b/>
          <w:bCs/>
          <w:sz w:val="24"/>
          <w:szCs w:val="24"/>
        </w:rPr>
        <w:t xml:space="preserve">(Middle Years </w:t>
      </w:r>
      <w:proofErr w:type="spellStart"/>
      <w:r w:rsidR="005030C5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="005030C5">
        <w:rPr>
          <w:rFonts w:ascii="Times New Roman" w:hAnsi="Times New Roman" w:cs="Times New Roman"/>
          <w:b/>
          <w:bCs/>
          <w:sz w:val="24"/>
          <w:szCs w:val="24"/>
        </w:rPr>
        <w:t xml:space="preserve"> and IBDP)</w:t>
      </w:r>
    </w:p>
    <w:p w14:paraId="6D833A36" w14:textId="414B747B" w:rsidR="00B238C6" w:rsidRPr="00B238C6" w:rsidRDefault="00B238C6" w:rsidP="00B238C6">
      <w:pPr>
        <w:pStyle w:val="ListParagraph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Delhi Public School, </w:t>
      </w:r>
      <w:r w:rsidR="005030C5" w:rsidRPr="00B238C6">
        <w:rPr>
          <w:rFonts w:ascii="Times New Roman" w:hAnsi="Times New Roman" w:cs="Times New Roman"/>
          <w:b/>
          <w:bCs/>
          <w:sz w:val="24"/>
          <w:szCs w:val="24"/>
        </w:rPr>
        <w:t>International</w:t>
      </w:r>
      <w:r w:rsidR="005030C5">
        <w:rPr>
          <w:rFonts w:ascii="Times New Roman" w:hAnsi="Times New Roman" w:cs="Times New Roman"/>
          <w:b/>
          <w:bCs/>
          <w:sz w:val="24"/>
          <w:szCs w:val="24"/>
        </w:rPr>
        <w:t>, Saket (A levels History)</w:t>
      </w:r>
      <w:r w:rsidR="005030C5"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030C5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2018</w:t>
      </w:r>
    </w:p>
    <w:p w14:paraId="5E5D08D9" w14:textId="66D3C97F" w:rsidR="00B238C6" w:rsidRDefault="00B238C6" w:rsidP="00B238C6">
      <w:pPr>
        <w:pStyle w:val="ListParagraph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</w:t>
      </w:r>
      <w:proofErr w:type="spellStart"/>
      <w:r w:rsidRPr="00B238C6">
        <w:rPr>
          <w:rFonts w:ascii="Times New Roman" w:hAnsi="Times New Roman" w:cs="Times New Roman"/>
          <w:b/>
          <w:bCs/>
          <w:sz w:val="24"/>
          <w:szCs w:val="24"/>
        </w:rPr>
        <w:t>Kunskappsolan</w:t>
      </w:r>
      <w:proofErr w:type="spellEnd"/>
      <w:r w:rsidRPr="00B238C6">
        <w:rPr>
          <w:rFonts w:ascii="Times New Roman" w:hAnsi="Times New Roman" w:cs="Times New Roman"/>
          <w:b/>
          <w:bCs/>
          <w:sz w:val="24"/>
          <w:szCs w:val="24"/>
        </w:rPr>
        <w:t>, Gurgaon</w:t>
      </w:r>
      <w:r w:rsidR="005030C5">
        <w:rPr>
          <w:rFonts w:ascii="Times New Roman" w:hAnsi="Times New Roman" w:cs="Times New Roman"/>
          <w:b/>
          <w:bCs/>
          <w:sz w:val="24"/>
          <w:szCs w:val="24"/>
        </w:rPr>
        <w:t xml:space="preserve"> (Ked </w:t>
      </w:r>
      <w:proofErr w:type="spellStart"/>
      <w:proofErr w:type="gramStart"/>
      <w:r w:rsidR="005030C5">
        <w:rPr>
          <w:rFonts w:ascii="Times New Roman" w:hAnsi="Times New Roman" w:cs="Times New Roman"/>
          <w:b/>
          <w:bCs/>
          <w:sz w:val="24"/>
          <w:szCs w:val="24"/>
        </w:rPr>
        <w:t>programme</w:t>
      </w:r>
      <w:proofErr w:type="spellEnd"/>
      <w:r w:rsidR="005030C5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proofErr w:type="gramEnd"/>
      <w:r w:rsidR="005030C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B238C6">
        <w:rPr>
          <w:rFonts w:ascii="Times New Roman" w:hAnsi="Times New Roman" w:cs="Times New Roman"/>
          <w:b/>
          <w:bCs/>
          <w:sz w:val="24"/>
          <w:szCs w:val="24"/>
        </w:rPr>
        <w:t xml:space="preserve"> 2019</w:t>
      </w:r>
    </w:p>
    <w:p w14:paraId="5012FE66" w14:textId="77777777" w:rsidR="002F4A45" w:rsidRDefault="002F4A45" w:rsidP="00B238C6">
      <w:pPr>
        <w:pStyle w:val="ListParagraph"/>
        <w:ind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1DD588" w14:textId="7E073997" w:rsidR="00DE4DF1" w:rsidRDefault="00B238C6" w:rsidP="005030C5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  <w:r w:rsidRPr="00B238C6">
        <w:rPr>
          <w:rFonts w:ascii="Times New Roman" w:hAnsi="Times New Roman" w:cs="Times New Roman"/>
          <w:sz w:val="24"/>
          <w:szCs w:val="24"/>
        </w:rPr>
        <w:t>Skills:</w:t>
      </w:r>
      <w:r w:rsidR="002F4A45">
        <w:rPr>
          <w:rFonts w:ascii="Times New Roman" w:hAnsi="Times New Roman" w:cs="Times New Roman"/>
          <w:sz w:val="24"/>
          <w:szCs w:val="24"/>
        </w:rPr>
        <w:t xml:space="preserve"> Gained experience in project-based learning, experiential learning, role as a Facilitator, experience of understanding assessment practices and role of invigilation. Also skilled in student development activity. Well versed in maintaining and continuously updating unit plans and related documents.</w:t>
      </w:r>
      <w:r w:rsidR="00F92FC1">
        <w:rPr>
          <w:rFonts w:ascii="Times New Roman" w:hAnsi="Times New Roman" w:cs="Times New Roman"/>
          <w:sz w:val="24"/>
          <w:szCs w:val="24"/>
        </w:rPr>
        <w:t xml:space="preserve"> Work collaboratively with other facilitators and positively contribute to department tasks such as </w:t>
      </w:r>
      <w:r w:rsidR="005030C5">
        <w:rPr>
          <w:rFonts w:ascii="Times New Roman" w:hAnsi="Times New Roman" w:cs="Times New Roman"/>
          <w:sz w:val="24"/>
          <w:szCs w:val="24"/>
        </w:rPr>
        <w:t>policies,</w:t>
      </w:r>
      <w:r w:rsidR="00F92FC1">
        <w:rPr>
          <w:rFonts w:ascii="Times New Roman" w:hAnsi="Times New Roman" w:cs="Times New Roman"/>
          <w:sz w:val="24"/>
          <w:szCs w:val="24"/>
        </w:rPr>
        <w:t xml:space="preserve"> common </w:t>
      </w:r>
      <w:r w:rsidR="005030C5">
        <w:rPr>
          <w:rFonts w:ascii="Times New Roman" w:hAnsi="Times New Roman" w:cs="Times New Roman"/>
          <w:sz w:val="24"/>
          <w:szCs w:val="24"/>
        </w:rPr>
        <w:t>assessments,</w:t>
      </w:r>
      <w:r w:rsidR="00F92FC1">
        <w:rPr>
          <w:rFonts w:ascii="Times New Roman" w:hAnsi="Times New Roman" w:cs="Times New Roman"/>
          <w:sz w:val="24"/>
          <w:szCs w:val="24"/>
        </w:rPr>
        <w:t xml:space="preserve"> instructional practices etc. </w:t>
      </w:r>
    </w:p>
    <w:p w14:paraId="1A18FB3C" w14:textId="77777777" w:rsidR="005030C5" w:rsidRPr="005030C5" w:rsidRDefault="005030C5" w:rsidP="005030C5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1580C646" w14:textId="44BC4015" w:rsidR="00721D62" w:rsidRPr="00D37062" w:rsidRDefault="0023444B" w:rsidP="00721D62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37062">
        <w:rPr>
          <w:rFonts w:ascii="Times New Roman" w:hAnsi="Times New Roman" w:cs="Times New Roman"/>
          <w:b/>
          <w:bCs/>
          <w:sz w:val="28"/>
          <w:szCs w:val="28"/>
          <w:u w:val="single"/>
        </w:rPr>
        <w:t>Paper Presentation</w:t>
      </w:r>
      <w:r w:rsidR="00D37062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084316BE" w14:textId="460C4D70" w:rsidR="00721D62" w:rsidRDefault="00721D62" w:rsidP="007573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per presented </w:t>
      </w:r>
      <w:r w:rsidR="003F7D09"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 Young Scholar Summit in Center for West Asia, </w:t>
      </w:r>
      <w:r w:rsidR="00C31F86"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>JNU. (October,</w:t>
      </w:r>
      <w:r w:rsidR="003F7D09"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5) on the Topic “Yemen – Proxy War between Saudi Arabia and Iran”.</w:t>
      </w:r>
    </w:p>
    <w:p w14:paraId="6103A950" w14:textId="77777777" w:rsidR="00C47D93" w:rsidRPr="00FF3779" w:rsidRDefault="00C47D93" w:rsidP="00C47D93">
      <w:pPr>
        <w:pStyle w:val="ListParagraph"/>
        <w:ind w:firstLine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111A1" w14:textId="60E51C4F" w:rsidR="00D37062" w:rsidRPr="00FF3779" w:rsidRDefault="005D27F0" w:rsidP="007573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>Paper present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Department of Political </w:t>
      </w:r>
      <w:r w:rsidR="00C47D93">
        <w:rPr>
          <w:rFonts w:ascii="Times New Roman" w:hAnsi="Times New Roman" w:cs="Times New Roman"/>
          <w:color w:val="000000" w:themeColor="text1"/>
          <w:sz w:val="24"/>
          <w:szCs w:val="24"/>
        </w:rPr>
        <w:t>Science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entral </w:t>
      </w:r>
      <w:r w:rsidR="00C47D93">
        <w:rPr>
          <w:rFonts w:ascii="Times New Roman" w:hAnsi="Times New Roman" w:cs="Times New Roman"/>
          <w:color w:val="000000" w:themeColor="text1"/>
          <w:sz w:val="24"/>
          <w:szCs w:val="24"/>
        </w:rPr>
        <w:t>University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machal Pradesh in 2021 on India and Gulf </w:t>
      </w:r>
      <w:r w:rsidR="00C47D93">
        <w:rPr>
          <w:rFonts w:ascii="Times New Roman" w:hAnsi="Times New Roman" w:cs="Times New Roman"/>
          <w:color w:val="000000" w:themeColor="text1"/>
          <w:sz w:val="24"/>
          <w:szCs w:val="24"/>
        </w:rPr>
        <w:t>State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evance of India’s Ancient Historical Linkages </w:t>
      </w:r>
      <w:r w:rsidR="000F0D6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Cultural Diplomacy </w:t>
      </w:r>
    </w:p>
    <w:p w14:paraId="5357F71D" w14:textId="01D83238" w:rsidR="00C31F86" w:rsidRPr="00FF3779" w:rsidRDefault="00C31F86" w:rsidP="007573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_Hlk83402150"/>
      <w:r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per presented </w:t>
      </w:r>
      <w:bookmarkEnd w:id="1"/>
      <w:r w:rsidRPr="00FF3779">
        <w:rPr>
          <w:rFonts w:ascii="Times New Roman" w:hAnsi="Times New Roman" w:cs="Times New Roman"/>
          <w:color w:val="000000" w:themeColor="text1"/>
          <w:sz w:val="24"/>
          <w:szCs w:val="24"/>
        </w:rPr>
        <w:t>at International Conference on the Rohingya Crisis in Bangladesh: Challenges and Sustainable Solutions, July 2019</w:t>
      </w:r>
    </w:p>
    <w:p w14:paraId="3E347FE4" w14:textId="06388224" w:rsidR="00C31F86" w:rsidRPr="00FF3779" w:rsidRDefault="00C31F86" w:rsidP="00C31F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66FF01" w14:textId="2DA26B13" w:rsidR="00C31F86" w:rsidRPr="00F238C8" w:rsidRDefault="002A581E" w:rsidP="00D326C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38C8">
        <w:rPr>
          <w:rFonts w:ascii="Times New Roman" w:hAnsi="Times New Roman" w:cs="Times New Roman"/>
          <w:b/>
          <w:bCs/>
          <w:sz w:val="28"/>
          <w:szCs w:val="28"/>
          <w:u w:val="single"/>
        </w:rPr>
        <w:t>Workshops</w:t>
      </w:r>
    </w:p>
    <w:p w14:paraId="1F142EE3" w14:textId="1F7BD9E6" w:rsidR="00D326CA" w:rsidRPr="00FF3779" w:rsidRDefault="002A3F08" w:rsidP="00C31F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F3779">
        <w:rPr>
          <w:rFonts w:ascii="Times New Roman" w:hAnsi="Times New Roman" w:cs="Times New Roman"/>
          <w:sz w:val="24"/>
          <w:szCs w:val="24"/>
        </w:rPr>
        <w:t xml:space="preserve">Attended Brookings India –YFFP Foreign Policy Research </w:t>
      </w:r>
      <w:r w:rsidR="002058D0" w:rsidRPr="00FF3779">
        <w:rPr>
          <w:rFonts w:ascii="Times New Roman" w:hAnsi="Times New Roman" w:cs="Times New Roman"/>
          <w:sz w:val="24"/>
          <w:szCs w:val="24"/>
        </w:rPr>
        <w:t>Workshop,</w:t>
      </w:r>
      <w:r w:rsidRPr="00FF3779">
        <w:rPr>
          <w:rFonts w:ascii="Times New Roman" w:hAnsi="Times New Roman" w:cs="Times New Roman"/>
          <w:sz w:val="24"/>
          <w:szCs w:val="24"/>
        </w:rPr>
        <w:t xml:space="preserve"> held at Brookings India office</w:t>
      </w:r>
      <w:r w:rsidR="002058D0" w:rsidRPr="00FF3779">
        <w:rPr>
          <w:rFonts w:ascii="Times New Roman" w:hAnsi="Times New Roman" w:cs="Times New Roman"/>
          <w:sz w:val="24"/>
          <w:szCs w:val="24"/>
        </w:rPr>
        <w:t>,</w:t>
      </w:r>
      <w:r w:rsidRPr="00FF3779">
        <w:rPr>
          <w:rFonts w:ascii="Times New Roman" w:hAnsi="Times New Roman" w:cs="Times New Roman"/>
          <w:sz w:val="24"/>
          <w:szCs w:val="24"/>
        </w:rPr>
        <w:t xml:space="preserve"> New Delhi</w:t>
      </w:r>
      <w:r w:rsidR="002058D0" w:rsidRPr="00FF3779">
        <w:rPr>
          <w:rFonts w:ascii="Times New Roman" w:hAnsi="Times New Roman" w:cs="Times New Roman"/>
          <w:sz w:val="24"/>
          <w:szCs w:val="24"/>
        </w:rPr>
        <w:t xml:space="preserve"> on 27.08.2016.</w:t>
      </w:r>
    </w:p>
    <w:p w14:paraId="645774FB" w14:textId="2F974313" w:rsidR="003B30AB" w:rsidRDefault="003B30AB" w:rsidP="00C31F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F3779">
        <w:rPr>
          <w:rFonts w:ascii="Times New Roman" w:hAnsi="Times New Roman" w:cs="Times New Roman"/>
          <w:sz w:val="24"/>
          <w:szCs w:val="24"/>
        </w:rPr>
        <w:t>Attended International Delegation to visit Palestine (West Bank) in November 2016 for 1</w:t>
      </w:r>
      <w:r w:rsidR="002A581E">
        <w:rPr>
          <w:rFonts w:ascii="Times New Roman" w:hAnsi="Times New Roman" w:cs="Times New Roman"/>
          <w:sz w:val="24"/>
          <w:szCs w:val="24"/>
        </w:rPr>
        <w:t xml:space="preserve">0 </w:t>
      </w:r>
      <w:r w:rsidR="0049280F" w:rsidRPr="00FF3779">
        <w:rPr>
          <w:rFonts w:ascii="Times New Roman" w:hAnsi="Times New Roman" w:cs="Times New Roman"/>
          <w:sz w:val="24"/>
          <w:szCs w:val="24"/>
        </w:rPr>
        <w:t>days.</w:t>
      </w:r>
    </w:p>
    <w:p w14:paraId="58F50445" w14:textId="24759938" w:rsidR="00C47D93" w:rsidRDefault="00C47D93" w:rsidP="00C31F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tional Baccalaureate trained Middle Years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51E590" w14:textId="77777777" w:rsidR="00F238C8" w:rsidRDefault="00F238C8" w:rsidP="00F238C8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28408545" w14:textId="4AC59A7A" w:rsidR="00F238C8" w:rsidRPr="00F238C8" w:rsidRDefault="00F238C8" w:rsidP="00F238C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38C8">
        <w:rPr>
          <w:rFonts w:ascii="Times New Roman" w:hAnsi="Times New Roman" w:cs="Times New Roman"/>
          <w:b/>
          <w:bCs/>
          <w:sz w:val="28"/>
          <w:szCs w:val="28"/>
          <w:u w:val="single"/>
        </w:rPr>
        <w:t>Awards</w:t>
      </w:r>
    </w:p>
    <w:p w14:paraId="03A9056B" w14:textId="52B0D961" w:rsidR="00833E2B" w:rsidRDefault="00F238C8" w:rsidP="00833E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 have received </w:t>
      </w:r>
      <w:r w:rsidR="00833E2B">
        <w:rPr>
          <w:rFonts w:ascii="Times New Roman" w:hAnsi="Times New Roman" w:cs="Times New Roman"/>
          <w:sz w:val="24"/>
          <w:szCs w:val="24"/>
        </w:rPr>
        <w:t xml:space="preserve">International Data Collections </w:t>
      </w:r>
      <w:r>
        <w:rPr>
          <w:rFonts w:ascii="Times New Roman" w:hAnsi="Times New Roman" w:cs="Times New Roman"/>
          <w:sz w:val="24"/>
          <w:szCs w:val="24"/>
        </w:rPr>
        <w:t>Full Grant</w:t>
      </w:r>
      <w:r w:rsidR="00833E2B">
        <w:rPr>
          <w:rFonts w:ascii="Times New Roman" w:hAnsi="Times New Roman" w:cs="Times New Roman"/>
          <w:sz w:val="24"/>
          <w:szCs w:val="24"/>
        </w:rPr>
        <w:t xml:space="preserve"> by the </w:t>
      </w:r>
      <w:r w:rsidR="002A28D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dian Council for Social Science Research</w:t>
      </w:r>
      <w:r w:rsidR="00833E2B">
        <w:rPr>
          <w:rFonts w:ascii="Times New Roman" w:hAnsi="Times New Roman" w:cs="Times New Roman"/>
          <w:sz w:val="24"/>
          <w:szCs w:val="24"/>
        </w:rPr>
        <w:t xml:space="preserve"> for Field work in UAE (2020)</w:t>
      </w:r>
    </w:p>
    <w:p w14:paraId="07CC67B1" w14:textId="1C06640C" w:rsidR="00833E2B" w:rsidRDefault="00833E2B" w:rsidP="00833E2B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3C38E54B" w14:textId="322DA0FF" w:rsidR="002A28DB" w:rsidRDefault="002A28DB" w:rsidP="00833E2B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1B861834" w14:textId="025B33E6" w:rsidR="00146839" w:rsidRDefault="00146839" w:rsidP="00833E2B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7FE2AA16" w14:textId="77777777" w:rsidR="00146839" w:rsidRPr="00833E2B" w:rsidRDefault="00146839" w:rsidP="00833E2B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p w14:paraId="1EB5EA98" w14:textId="52D617DA" w:rsidR="003E7849" w:rsidRPr="00F238C8" w:rsidRDefault="003E7849" w:rsidP="00D326C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38C8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Publication </w:t>
      </w:r>
    </w:p>
    <w:p w14:paraId="0A2FBC12" w14:textId="66EA9F82" w:rsidR="00D326CA" w:rsidRDefault="00FA7EFE" w:rsidP="00FA7E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2" w:name="_Hlk28023905"/>
      <w:r w:rsidRPr="00FF3779">
        <w:rPr>
          <w:rFonts w:ascii="Times New Roman" w:hAnsi="Times New Roman" w:cs="Times New Roman"/>
          <w:sz w:val="24"/>
          <w:szCs w:val="24"/>
        </w:rPr>
        <w:t xml:space="preserve">Chakraborty Sreshtha (2019). An Overview of India’s Cultural Diplomacy with United Arab </w:t>
      </w:r>
      <w:r w:rsidR="00140F1D" w:rsidRPr="00FF3779">
        <w:rPr>
          <w:rFonts w:ascii="Times New Roman" w:hAnsi="Times New Roman" w:cs="Times New Roman"/>
          <w:sz w:val="24"/>
          <w:szCs w:val="24"/>
        </w:rPr>
        <w:t>Emirates,</w:t>
      </w:r>
      <w:r w:rsidRPr="00FF3779">
        <w:rPr>
          <w:rFonts w:ascii="Times New Roman" w:hAnsi="Times New Roman" w:cs="Times New Roman"/>
          <w:sz w:val="24"/>
          <w:szCs w:val="24"/>
        </w:rPr>
        <w:t xml:space="preserve"> Research Review </w:t>
      </w:r>
      <w:r w:rsidR="00140F1D" w:rsidRPr="00FF3779">
        <w:rPr>
          <w:rFonts w:ascii="Times New Roman" w:hAnsi="Times New Roman" w:cs="Times New Roman"/>
          <w:sz w:val="24"/>
          <w:szCs w:val="24"/>
        </w:rPr>
        <w:t>Journal,</w:t>
      </w:r>
      <w:r w:rsidRPr="00FF3779">
        <w:rPr>
          <w:rFonts w:ascii="Times New Roman" w:hAnsi="Times New Roman" w:cs="Times New Roman"/>
          <w:sz w:val="24"/>
          <w:szCs w:val="24"/>
        </w:rPr>
        <w:t xml:space="preserve"> Vol -</w:t>
      </w:r>
      <w:r w:rsidR="00140F1D" w:rsidRPr="00FF3779">
        <w:rPr>
          <w:rFonts w:ascii="Times New Roman" w:hAnsi="Times New Roman" w:cs="Times New Roman"/>
          <w:sz w:val="24"/>
          <w:szCs w:val="24"/>
        </w:rPr>
        <w:t>4,</w:t>
      </w:r>
      <w:r w:rsidRPr="00FF3779">
        <w:rPr>
          <w:rFonts w:ascii="Times New Roman" w:hAnsi="Times New Roman" w:cs="Times New Roman"/>
          <w:sz w:val="24"/>
          <w:szCs w:val="24"/>
        </w:rPr>
        <w:t xml:space="preserve"> Issue 11 </w:t>
      </w:r>
    </w:p>
    <w:p w14:paraId="51F61D16" w14:textId="77777777" w:rsidR="00F238C8" w:rsidRPr="00FF3779" w:rsidRDefault="00F238C8" w:rsidP="00F238C8">
      <w:pPr>
        <w:pStyle w:val="ListParagraph"/>
        <w:ind w:firstLine="0"/>
        <w:rPr>
          <w:rFonts w:ascii="Times New Roman" w:hAnsi="Times New Roman" w:cs="Times New Roman"/>
          <w:sz w:val="24"/>
          <w:szCs w:val="24"/>
        </w:rPr>
      </w:pPr>
    </w:p>
    <w:bookmarkEnd w:id="2"/>
    <w:p w14:paraId="224535C6" w14:textId="25BD67A9" w:rsidR="00140F1D" w:rsidRPr="004276E4" w:rsidRDefault="00FA7EFE" w:rsidP="004276E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F3779">
        <w:rPr>
          <w:rFonts w:ascii="Times New Roman" w:hAnsi="Times New Roman" w:cs="Times New Roman"/>
          <w:sz w:val="24"/>
          <w:szCs w:val="24"/>
        </w:rPr>
        <w:t xml:space="preserve">Chakraborty Sreshtha (2019). Tools of India’s Cultural </w:t>
      </w:r>
      <w:r w:rsidR="002A581E" w:rsidRPr="00FF3779">
        <w:rPr>
          <w:rFonts w:ascii="Times New Roman" w:hAnsi="Times New Roman" w:cs="Times New Roman"/>
          <w:sz w:val="24"/>
          <w:szCs w:val="24"/>
        </w:rPr>
        <w:t>Diplomacy:</w:t>
      </w:r>
      <w:r w:rsidRPr="00FF3779">
        <w:rPr>
          <w:rFonts w:ascii="Times New Roman" w:hAnsi="Times New Roman" w:cs="Times New Roman"/>
          <w:sz w:val="24"/>
          <w:szCs w:val="24"/>
        </w:rPr>
        <w:t xml:space="preserve"> An </w:t>
      </w:r>
      <w:r w:rsidR="0023444B" w:rsidRPr="00FF3779">
        <w:rPr>
          <w:rFonts w:ascii="Times New Roman" w:hAnsi="Times New Roman" w:cs="Times New Roman"/>
          <w:sz w:val="24"/>
          <w:szCs w:val="24"/>
        </w:rPr>
        <w:t>Overview,</w:t>
      </w:r>
      <w:r w:rsidRPr="00FF3779">
        <w:rPr>
          <w:rFonts w:ascii="Times New Roman" w:hAnsi="Times New Roman" w:cs="Times New Roman"/>
          <w:sz w:val="24"/>
          <w:szCs w:val="24"/>
        </w:rPr>
        <w:t xml:space="preserve"> International Journal of Research and Analytical </w:t>
      </w:r>
      <w:r w:rsidR="0023444B" w:rsidRPr="00FF3779">
        <w:rPr>
          <w:rFonts w:ascii="Times New Roman" w:hAnsi="Times New Roman" w:cs="Times New Roman"/>
          <w:sz w:val="24"/>
          <w:szCs w:val="24"/>
        </w:rPr>
        <w:t>Reviews,</w:t>
      </w:r>
      <w:r w:rsidRPr="00FF3779">
        <w:rPr>
          <w:rFonts w:ascii="Times New Roman" w:hAnsi="Times New Roman" w:cs="Times New Roman"/>
          <w:sz w:val="24"/>
          <w:szCs w:val="24"/>
        </w:rPr>
        <w:t xml:space="preserve"> Vol -</w:t>
      </w:r>
      <w:r w:rsidR="00140F1D" w:rsidRPr="00FF3779">
        <w:rPr>
          <w:rFonts w:ascii="Times New Roman" w:hAnsi="Times New Roman" w:cs="Times New Roman"/>
          <w:sz w:val="24"/>
          <w:szCs w:val="24"/>
        </w:rPr>
        <w:t xml:space="preserve"> 6</w:t>
      </w:r>
      <w:r w:rsidRPr="00FF3779">
        <w:rPr>
          <w:rFonts w:ascii="Times New Roman" w:hAnsi="Times New Roman" w:cs="Times New Roman"/>
          <w:sz w:val="24"/>
          <w:szCs w:val="24"/>
        </w:rPr>
        <w:t xml:space="preserve">, Issue </w:t>
      </w:r>
      <w:r w:rsidR="00140F1D" w:rsidRPr="00FF3779">
        <w:rPr>
          <w:rFonts w:ascii="Times New Roman" w:hAnsi="Times New Roman" w:cs="Times New Roman"/>
          <w:sz w:val="24"/>
          <w:szCs w:val="24"/>
        </w:rPr>
        <w:t>2</w:t>
      </w:r>
      <w:r w:rsidRPr="00FF37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A1DC69" w14:textId="77777777" w:rsidR="0023444B" w:rsidRDefault="0023444B" w:rsidP="00140F1D">
      <w:pPr>
        <w:rPr>
          <w:rFonts w:ascii="Times New Roman" w:hAnsi="Times New Roman" w:cs="Times New Roman"/>
          <w:sz w:val="24"/>
          <w:szCs w:val="24"/>
        </w:rPr>
      </w:pPr>
    </w:p>
    <w:p w14:paraId="3667D955" w14:textId="0158680A" w:rsidR="00B67CC5" w:rsidRPr="00243126" w:rsidRDefault="00B67CC5" w:rsidP="00B67CC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4312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Internship </w:t>
      </w:r>
    </w:p>
    <w:p w14:paraId="424F3E75" w14:textId="365D4E54" w:rsidR="00B67CC5" w:rsidRDefault="0023444B" w:rsidP="00B67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ed at the National Institute of Behavioral Science as a Case History Analyst for 1 month from 1</w:t>
      </w:r>
      <w:r w:rsidRPr="0023444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July to 1</w:t>
      </w:r>
      <w:r w:rsidRPr="0023444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August 2012</w:t>
      </w:r>
    </w:p>
    <w:p w14:paraId="3492CE26" w14:textId="23696DD2" w:rsidR="0023444B" w:rsidRDefault="0023444B" w:rsidP="00B67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ed at Child in Need Institute as a project assistant for one month from 1</w:t>
      </w:r>
      <w:r w:rsidRPr="0023444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June to 1</w:t>
      </w:r>
      <w:r w:rsidRPr="0023444B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July </w:t>
      </w:r>
    </w:p>
    <w:p w14:paraId="1EA6D57A" w14:textId="5A773BE9" w:rsidR="0023444B" w:rsidRDefault="0023444B" w:rsidP="00B67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or at Flow India, Reviving India’s Heritage and City Walk Program, 2015</w:t>
      </w:r>
    </w:p>
    <w:p w14:paraId="6C288165" w14:textId="47A0498B" w:rsidR="0023444B" w:rsidRDefault="00C12D70" w:rsidP="00B67C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d with Handicraft online commercial portal, Paper-Cup involving underprivileged women from Kolkata suburb to learn the skills of reusing and recycling paper-mash, unused clothes to make handicrafts products. 2014</w:t>
      </w:r>
    </w:p>
    <w:p w14:paraId="76A01C22" w14:textId="77777777" w:rsidR="000260A0" w:rsidRDefault="002E7137">
      <w:r>
        <w:br w:type="textWrapping" w:clear="all"/>
      </w:r>
    </w:p>
    <w:p w14:paraId="77644A52" w14:textId="77777777" w:rsidR="002E7137" w:rsidRDefault="002E7137"/>
    <w:sectPr w:rsidR="002E7137" w:rsidSect="00026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66C8A"/>
    <w:multiLevelType w:val="hybridMultilevel"/>
    <w:tmpl w:val="2ED4C38A"/>
    <w:lvl w:ilvl="0" w:tplc="08668F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A35D1"/>
    <w:multiLevelType w:val="hybridMultilevel"/>
    <w:tmpl w:val="1602AA84"/>
    <w:lvl w:ilvl="0" w:tplc="75BAE000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  <w:color w:val="auto"/>
        <w:u w:val="singl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305E1"/>
    <w:multiLevelType w:val="hybridMultilevel"/>
    <w:tmpl w:val="1C80CFDE"/>
    <w:lvl w:ilvl="0" w:tplc="0448B55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00708B"/>
    <w:multiLevelType w:val="hybridMultilevel"/>
    <w:tmpl w:val="9B8E25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626D1"/>
    <w:multiLevelType w:val="hybridMultilevel"/>
    <w:tmpl w:val="93F4642E"/>
    <w:lvl w:ilvl="0" w:tplc="E610AEAC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44966"/>
    <w:multiLevelType w:val="hybridMultilevel"/>
    <w:tmpl w:val="99CA63EA"/>
    <w:lvl w:ilvl="0" w:tplc="193EC900">
      <w:start w:val="1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7368C8"/>
    <w:multiLevelType w:val="hybridMultilevel"/>
    <w:tmpl w:val="20C6C71A"/>
    <w:lvl w:ilvl="0" w:tplc="C096AA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  <w:b/>
        <w:color w:val="auto"/>
        <w:u w:val="single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3E26B20"/>
    <w:multiLevelType w:val="hybridMultilevel"/>
    <w:tmpl w:val="C3EE1C36"/>
    <w:lvl w:ilvl="0" w:tplc="A6CC8D06">
      <w:start w:val="201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4"/>
  </w:num>
  <w:num w:numId="7">
    <w:abstractNumId w:val="1"/>
  </w:num>
  <w:num w:numId="8">
    <w:abstractNumId w:val="2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DWyMDKxsLQ0MjFQ0lEKTi0uzszPAymwqAUAoqD3NCwAAAA="/>
  </w:docVars>
  <w:rsids>
    <w:rsidRoot w:val="002E7137"/>
    <w:rsid w:val="000260A0"/>
    <w:rsid w:val="000F0D60"/>
    <w:rsid w:val="00101F49"/>
    <w:rsid w:val="00105094"/>
    <w:rsid w:val="00135895"/>
    <w:rsid w:val="00140F1D"/>
    <w:rsid w:val="00146839"/>
    <w:rsid w:val="00193966"/>
    <w:rsid w:val="001D0C0B"/>
    <w:rsid w:val="002058D0"/>
    <w:rsid w:val="0021186C"/>
    <w:rsid w:val="0023444B"/>
    <w:rsid w:val="00243126"/>
    <w:rsid w:val="00252A1B"/>
    <w:rsid w:val="002A28DB"/>
    <w:rsid w:val="002A3F08"/>
    <w:rsid w:val="002A490C"/>
    <w:rsid w:val="002A581E"/>
    <w:rsid w:val="002B6ECD"/>
    <w:rsid w:val="002D7B19"/>
    <w:rsid w:val="002E7137"/>
    <w:rsid w:val="002F4A45"/>
    <w:rsid w:val="003B30AB"/>
    <w:rsid w:val="003D2725"/>
    <w:rsid w:val="003E7849"/>
    <w:rsid w:val="003F7D09"/>
    <w:rsid w:val="004276E4"/>
    <w:rsid w:val="00451054"/>
    <w:rsid w:val="00482B08"/>
    <w:rsid w:val="0049280F"/>
    <w:rsid w:val="005030C5"/>
    <w:rsid w:val="005768D7"/>
    <w:rsid w:val="00587733"/>
    <w:rsid w:val="005A37FC"/>
    <w:rsid w:val="005B0635"/>
    <w:rsid w:val="005C64AC"/>
    <w:rsid w:val="005D27F0"/>
    <w:rsid w:val="00617D0A"/>
    <w:rsid w:val="00652E35"/>
    <w:rsid w:val="0067677F"/>
    <w:rsid w:val="00682E47"/>
    <w:rsid w:val="00715EEE"/>
    <w:rsid w:val="00721D62"/>
    <w:rsid w:val="007502F3"/>
    <w:rsid w:val="00757311"/>
    <w:rsid w:val="007738E7"/>
    <w:rsid w:val="0077586F"/>
    <w:rsid w:val="00817706"/>
    <w:rsid w:val="00826B78"/>
    <w:rsid w:val="00833E2B"/>
    <w:rsid w:val="008359B2"/>
    <w:rsid w:val="008457B5"/>
    <w:rsid w:val="00876F8B"/>
    <w:rsid w:val="008C1E7C"/>
    <w:rsid w:val="00913381"/>
    <w:rsid w:val="00915304"/>
    <w:rsid w:val="0093302F"/>
    <w:rsid w:val="00982F94"/>
    <w:rsid w:val="0099615B"/>
    <w:rsid w:val="009C6AEC"/>
    <w:rsid w:val="009D304F"/>
    <w:rsid w:val="00A31849"/>
    <w:rsid w:val="00A57FDE"/>
    <w:rsid w:val="00A623B4"/>
    <w:rsid w:val="00A85C7C"/>
    <w:rsid w:val="00A86962"/>
    <w:rsid w:val="00A96829"/>
    <w:rsid w:val="00AB729C"/>
    <w:rsid w:val="00AD5672"/>
    <w:rsid w:val="00AE1A67"/>
    <w:rsid w:val="00AF70FD"/>
    <w:rsid w:val="00B238C6"/>
    <w:rsid w:val="00B6252F"/>
    <w:rsid w:val="00B67CC5"/>
    <w:rsid w:val="00B7321E"/>
    <w:rsid w:val="00B95615"/>
    <w:rsid w:val="00C12D70"/>
    <w:rsid w:val="00C31F86"/>
    <w:rsid w:val="00C466E6"/>
    <w:rsid w:val="00C47D93"/>
    <w:rsid w:val="00C75793"/>
    <w:rsid w:val="00D326CA"/>
    <w:rsid w:val="00D37062"/>
    <w:rsid w:val="00D67E2F"/>
    <w:rsid w:val="00DB60F0"/>
    <w:rsid w:val="00DE4DF1"/>
    <w:rsid w:val="00E11DD9"/>
    <w:rsid w:val="00E129AB"/>
    <w:rsid w:val="00E12AF8"/>
    <w:rsid w:val="00E134D8"/>
    <w:rsid w:val="00E647AB"/>
    <w:rsid w:val="00EA7A11"/>
    <w:rsid w:val="00EB685A"/>
    <w:rsid w:val="00EF386E"/>
    <w:rsid w:val="00F06E82"/>
    <w:rsid w:val="00F14CEC"/>
    <w:rsid w:val="00F238C8"/>
    <w:rsid w:val="00F27495"/>
    <w:rsid w:val="00F56840"/>
    <w:rsid w:val="00F62851"/>
    <w:rsid w:val="00F92FC1"/>
    <w:rsid w:val="00FA0963"/>
    <w:rsid w:val="00FA31C5"/>
    <w:rsid w:val="00FA7EFE"/>
    <w:rsid w:val="00FB1B16"/>
    <w:rsid w:val="00FF3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99EF"/>
  <w15:docId w15:val="{F1AFE4D3-9683-4CC3-86C4-0570F9FA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E71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13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E1A6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E1A67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AE1A6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93966"/>
    <w:pPr>
      <w:spacing w:after="0" w:line="240" w:lineRule="auto"/>
      <w:ind w:left="720" w:hanging="1080"/>
      <w:contextualSpacing/>
      <w:jc w:val="both"/>
    </w:pPr>
  </w:style>
  <w:style w:type="table" w:customStyle="1" w:styleId="TableGrid1">
    <w:name w:val="Table Grid1"/>
    <w:basedOn w:val="TableNormal"/>
    <w:next w:val="TableGrid"/>
    <w:uiPriority w:val="59"/>
    <w:rsid w:val="00140F1D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reshtha9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83FDD1-4970-4C0A-962C-437F6A968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sreshtha chakraborty</cp:lastModifiedBy>
  <cp:revision>19</cp:revision>
  <dcterms:created xsi:type="dcterms:W3CDTF">2017-06-02T04:47:00Z</dcterms:created>
  <dcterms:modified xsi:type="dcterms:W3CDTF">2022-03-11T20:08:00Z</dcterms:modified>
</cp:coreProperties>
</file>